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6CDAF327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6</w:t>
      </w:r>
      <w:r w:rsidR="00057879">
        <w:rPr>
          <w:sz w:val="24"/>
          <w:szCs w:val="24"/>
          <w:lang w:val="sr-Latn-BA"/>
        </w:rPr>
        <w:t>.</w:t>
      </w:r>
      <w:r w:rsidR="00A22679">
        <w:rPr>
          <w:sz w:val="24"/>
          <w:szCs w:val="24"/>
          <w:lang w:val="sr-Latn-BA"/>
        </w:rPr>
        <w:t>7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51AB51C0" w:rsidR="00810CE6" w:rsidRPr="00EF3D94" w:rsidRDefault="00A22679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7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7432C606" w:rsidR="00810CE6" w:rsidRPr="00EF3D94" w:rsidRDefault="00A22679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ksimović Mari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67299E00" w:rsidR="00810CE6" w:rsidRPr="00EF3D94" w:rsidRDefault="00A22679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6559F79E" w:rsidR="00810CE6" w:rsidRPr="00EF3D94" w:rsidRDefault="00A22679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0CE69E9C" w:rsidR="00810CE6" w:rsidRPr="00EF3D94" w:rsidRDefault="00A22679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7779F20F" w:rsidR="00810CE6" w:rsidRPr="00EF3D94" w:rsidRDefault="00A22679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1C48320C" w:rsidR="00810CE6" w:rsidRPr="00EF3D94" w:rsidRDefault="00A22679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F3D94" w:rsidRPr="00D928C6" w14:paraId="234B6A8E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282E" w14:textId="552688CC" w:rsidR="00EF3D94" w:rsidRPr="00EF3D94" w:rsidRDefault="00A22679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80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5BAE" w14:textId="1E8EC650" w:rsidR="00EF3D94" w:rsidRPr="00EF3D94" w:rsidRDefault="00A22679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admanović Katar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FC7F" w14:textId="134800B0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8F9F" w14:textId="0F66A9AB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876D" w14:textId="21DE55F6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3111" w14:textId="33264A30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5C86" w14:textId="5EF8EEA0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F3D94" w:rsidRPr="00D928C6" w14:paraId="364201BF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651" w14:textId="4D0F06FE" w:rsidR="00EF3D94" w:rsidRPr="00EF3D94" w:rsidRDefault="00A22679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037/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54E6" w14:textId="04F97E71" w:rsidR="00EF3D94" w:rsidRPr="00EF3D94" w:rsidRDefault="00A22679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Đukić Đurđ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F396" w14:textId="0FE22F33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C165" w14:textId="57C73F40" w:rsidR="00EF3D94" w:rsidRPr="00DC55E5" w:rsidRDefault="00DC55E5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DC55E5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1BEE" w14:textId="4E71F6B2" w:rsidR="00EF3D94" w:rsidRPr="00DC55E5" w:rsidRDefault="00DC55E5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DC55E5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3F1" w14:textId="3E7F8330" w:rsidR="00EF3D94" w:rsidRPr="00EF3D94" w:rsidRDefault="00DC55E5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1.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3D28" w14:textId="3CD8AFFD" w:rsidR="00EF3D94" w:rsidRPr="00EF3D94" w:rsidRDefault="00DC55E5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EF3D94" w:rsidRPr="00D928C6" w14:paraId="338D463C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5C7E0328" w:rsidR="00EF3D94" w:rsidRDefault="00DC55E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38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7C291F09" w:rsidR="00EF3D94" w:rsidRDefault="00DC55E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Femić N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755D1F4F" w:rsidR="00EF3D94" w:rsidRPr="00057879" w:rsidRDefault="00DC55E5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.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28CE921E" w:rsidR="00EF3D94" w:rsidRPr="00EF3D94" w:rsidRDefault="00DC55E5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4C7D" w14:textId="408C3CF6" w:rsidR="00EF3D94" w:rsidRPr="00EF3D94" w:rsidRDefault="00DC55E5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3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721D96E5" w:rsidR="00EF3D94" w:rsidRPr="00057879" w:rsidRDefault="00DC55E5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8.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5F0B72A5" w:rsidR="00EF3D94" w:rsidRPr="00057879" w:rsidRDefault="00DC55E5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6270598F" w14:textId="35B43277" w:rsidR="00A01D4E" w:rsidRPr="00A01D4E" w:rsidRDefault="00A01D4E" w:rsidP="004C7C79">
      <w:pPr>
        <w:rPr>
          <w:b/>
          <w:bCs/>
          <w:sz w:val="24"/>
          <w:szCs w:val="24"/>
          <w:lang w:val="sr-Latn-BA"/>
        </w:rPr>
      </w:pPr>
      <w:r w:rsidRPr="00A01D4E">
        <w:rPr>
          <w:b/>
          <w:bCs/>
          <w:sz w:val="24"/>
          <w:szCs w:val="24"/>
          <w:lang w:val="sr-Latn-BA"/>
        </w:rPr>
        <w:t>Stari program</w:t>
      </w:r>
    </w:p>
    <w:tbl>
      <w:tblPr>
        <w:tblW w:w="84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272"/>
        <w:gridCol w:w="1137"/>
        <w:gridCol w:w="1134"/>
        <w:gridCol w:w="1276"/>
      </w:tblGrid>
      <w:tr w:rsidR="00A01D4E" w:rsidRPr="00963B41" w14:paraId="509984B8" w14:textId="77777777" w:rsidTr="00561EF6">
        <w:tc>
          <w:tcPr>
            <w:tcW w:w="1101" w:type="dxa"/>
            <w:vMerge w:val="restart"/>
            <w:vAlign w:val="center"/>
          </w:tcPr>
          <w:p w14:paraId="5959E7C5" w14:textId="77777777" w:rsidR="00A01D4E" w:rsidRPr="00DE6EB0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91D5232" w14:textId="77777777" w:rsidR="00A01D4E" w:rsidRPr="00DE6EB0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3543" w:type="dxa"/>
            <w:gridSpan w:val="3"/>
          </w:tcPr>
          <w:p w14:paraId="24E73C01" w14:textId="7BB5C468" w:rsidR="00A01D4E" w:rsidRPr="0094194E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55F5C528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A01D4E" w:rsidRPr="00963B41" w14:paraId="39E3B022" w14:textId="77777777" w:rsidTr="00A01D4E">
        <w:tc>
          <w:tcPr>
            <w:tcW w:w="1101" w:type="dxa"/>
            <w:vMerge/>
          </w:tcPr>
          <w:p w14:paraId="2C8563FB" w14:textId="77777777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459658F" w14:textId="77777777" w:rsidR="00A01D4E" w:rsidRPr="009419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9FF0" w14:textId="77777777" w:rsidR="00A01D4E" w:rsidRPr="0094194E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C23AACF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1F5C7AE7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1D4E" w:rsidRPr="00963B41" w14:paraId="4191651F" w14:textId="77777777" w:rsidTr="00A01D4E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6EE8D560" w14:textId="77777777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54EB996" w14:textId="77777777" w:rsidR="00A01D4E" w:rsidRPr="009419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3BD4" w14:textId="77777777" w:rsidR="00A01D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56F01D5D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619C" w14:textId="77777777" w:rsidR="00A01D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AE47BEF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A7346A2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43698147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1D4E" w:rsidRPr="00D928C6" w14:paraId="34EF6649" w14:textId="77777777" w:rsidTr="00A01D4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386C" w14:textId="704A8C0C" w:rsidR="00A01D4E" w:rsidRDefault="00A22679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723/0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38C3" w14:textId="6598DDA1" w:rsidR="00A01D4E" w:rsidRDefault="00A22679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599F" w14:textId="28D2BBBF" w:rsidR="00A01D4E" w:rsidRPr="00DC55E5" w:rsidRDefault="00A22679" w:rsidP="00A22679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DC55E5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E42F" w14:textId="2B23E6ED" w:rsidR="00A01D4E" w:rsidRPr="00DC55E5" w:rsidRDefault="00A22679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DC55E5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3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941F" w14:textId="564DC888" w:rsidR="00A01D4E" w:rsidRPr="000011B1" w:rsidRDefault="00A22679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5A2D" w14:textId="50760D96" w:rsidR="00A01D4E" w:rsidRPr="00057879" w:rsidRDefault="00A22679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5</cp:revision>
  <cp:lastPrinted>2019-11-14T16:12:00Z</cp:lastPrinted>
  <dcterms:created xsi:type="dcterms:W3CDTF">2017-11-17T12:56:00Z</dcterms:created>
  <dcterms:modified xsi:type="dcterms:W3CDTF">2021-07-09T15:08:00Z</dcterms:modified>
</cp:coreProperties>
</file>